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5BD0D" w14:textId="77777777" w:rsidR="002159CC" w:rsidRPr="002159CC" w:rsidRDefault="002159CC" w:rsidP="002159CC">
      <w:pPr>
        <w:widowControl w:val="0"/>
        <w:spacing w:before="160" w:after="40" w:line="380" w:lineRule="exact"/>
        <w:ind w:left="102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hu-HU" w:bidi="hu-HU"/>
        </w:rPr>
      </w:pPr>
      <w:bookmarkStart w:id="0" w:name="bookmark0"/>
      <w:proofErr w:type="gramStart"/>
      <w:r w:rsidRPr="002159CC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hu-HU" w:bidi="hu-HU"/>
        </w:rPr>
        <w:t>KONZULTÁCIÓS</w:t>
      </w:r>
      <w:proofErr w:type="gramEnd"/>
      <w:r w:rsidRPr="002159CC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hu-HU" w:bidi="hu-HU"/>
        </w:rPr>
        <w:t xml:space="preserve"> NAPLÓ</w:t>
      </w:r>
      <w:bookmarkEnd w:id="0"/>
    </w:p>
    <w:p w14:paraId="48429854" w14:textId="65BF8DA3" w:rsidR="002159CC" w:rsidRPr="002159CC" w:rsidRDefault="78DF2E2F" w:rsidP="002159CC">
      <w:pPr>
        <w:widowControl w:val="0"/>
        <w:spacing w:after="360" w:line="380" w:lineRule="exact"/>
        <w:ind w:left="102"/>
        <w:jc w:val="center"/>
        <w:outlineLvl w:val="1"/>
        <w:rPr>
          <w:rFonts w:ascii="Times New Roman" w:eastAsia="Times New Roman" w:hAnsi="Times New Roman" w:cs="Times New Roman"/>
          <w:color w:val="000000"/>
          <w:sz w:val="32"/>
          <w:szCs w:val="32"/>
          <w:lang w:eastAsia="hu-HU" w:bidi="hu-HU"/>
        </w:rPr>
      </w:pPr>
      <w:bookmarkStart w:id="1" w:name="bookmark1"/>
      <w:r w:rsidRPr="6017B881">
        <w:rPr>
          <w:rFonts w:ascii="Times New Roman" w:eastAsia="Times New Roman" w:hAnsi="Times New Roman" w:cs="Times New Roman"/>
          <w:color w:val="000000" w:themeColor="text1"/>
          <w:sz w:val="32"/>
          <w:szCs w:val="32"/>
          <w:lang w:eastAsia="hu-HU" w:bidi="hu-HU"/>
        </w:rPr>
        <w:t xml:space="preserve">Szakdolgozat / </w:t>
      </w:r>
      <w:r w:rsidR="002159CC" w:rsidRPr="6017B881">
        <w:rPr>
          <w:rFonts w:ascii="Times New Roman" w:eastAsia="Times New Roman" w:hAnsi="Times New Roman" w:cs="Times New Roman"/>
          <w:color w:val="000000" w:themeColor="text1"/>
          <w:sz w:val="32"/>
          <w:szCs w:val="32"/>
          <w:lang w:eastAsia="hu-HU" w:bidi="hu-HU"/>
        </w:rPr>
        <w:t>Diplomamunka készítéséhez</w:t>
      </w:r>
      <w:bookmarkEnd w:id="1"/>
    </w:p>
    <w:p w14:paraId="3DDAAAFA" w14:textId="43234556" w:rsidR="002159CC" w:rsidRPr="002159CC" w:rsidRDefault="002159CC" w:rsidP="002159CC">
      <w:pPr>
        <w:widowControl w:val="0"/>
        <w:tabs>
          <w:tab w:val="right" w:pos="9923"/>
        </w:tabs>
        <w:spacing w:before="40" w:after="18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</w:pPr>
      <w:r w:rsidRPr="002159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>A hallgató neve</w:t>
      </w:r>
      <w:proofErr w:type="gramStart"/>
      <w:r w:rsidRPr="002159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>:</w:t>
      </w:r>
      <w:r w:rsidR="005C0EA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 xml:space="preserve"> …</w:t>
      </w:r>
      <w:proofErr w:type="gramEnd"/>
      <w:r w:rsidR="005C0EA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>…………………….</w:t>
      </w:r>
      <w:r w:rsidRPr="002159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ab/>
        <w:t>Neptun kód:</w:t>
      </w:r>
      <w:r w:rsidR="005C0EA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 xml:space="preserve"> </w:t>
      </w:r>
      <w:r w:rsidR="005C0EA9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………….</w:t>
      </w:r>
    </w:p>
    <w:p w14:paraId="08DE1835" w14:textId="77777777" w:rsidR="002159CC" w:rsidRPr="002159CC" w:rsidRDefault="002159CC" w:rsidP="002159CC">
      <w:pPr>
        <w:widowControl w:val="0"/>
        <w:tabs>
          <w:tab w:val="right" w:pos="9923"/>
        </w:tabs>
        <w:spacing w:before="40" w:after="128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</w:pPr>
      <w:r w:rsidRPr="002159C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hu-HU" w:bidi="hu-HU"/>
        </w:rPr>
        <w:t xml:space="preserve">A diplomamunka címe: </w:t>
      </w:r>
    </w:p>
    <w:p w14:paraId="512F21CC" w14:textId="26F693D1" w:rsidR="004D5A08" w:rsidRPr="002159CC" w:rsidRDefault="00BE6009" w:rsidP="230254A1">
      <w:pPr>
        <w:widowControl w:val="0"/>
        <w:shd w:val="clear" w:color="auto" w:fill="FFFFFF" w:themeFill="background1"/>
        <w:tabs>
          <w:tab w:val="left" w:leader="dot" w:pos="9953"/>
        </w:tabs>
        <w:spacing w:after="200" w:line="240" w:lineRule="auto"/>
        <w:jc w:val="both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hu-HU" w:bidi="hu-HU"/>
        </w:rPr>
      </w:pPr>
      <w:r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Ide írhatja a </w:t>
      </w:r>
      <w:r w:rsidR="00346334"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dolgozat </w:t>
      </w:r>
      <w:r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cím</w:t>
      </w:r>
      <w:r w:rsidR="004D5A08"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é</w:t>
      </w:r>
      <w:r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t</w:t>
      </w:r>
      <w:r w:rsidR="2FDA6E48"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. </w:t>
      </w:r>
      <w:r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(</w:t>
      </w:r>
      <w:r w:rsidR="00A24B11"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A cím </w:t>
      </w:r>
      <w:r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kétsoros is lehet</w:t>
      </w:r>
      <w:r w:rsidR="00A24B11"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!</w:t>
      </w:r>
      <w:r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)</w:t>
      </w:r>
      <w:r w:rsidR="00B0717E"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 xml:space="preserve"> A lenti táblázat szükség esetén több oldalon keresztül bővíthető</w:t>
      </w:r>
      <w:r w:rsidR="00C311FC" w:rsidRPr="230254A1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  <w:lang w:eastAsia="hu-HU" w:bidi="hu-HU"/>
        </w:rPr>
        <w:t>!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516"/>
        <w:gridCol w:w="1356"/>
        <w:gridCol w:w="1242"/>
        <w:gridCol w:w="2977"/>
        <w:gridCol w:w="1280"/>
        <w:gridCol w:w="1691"/>
      </w:tblGrid>
      <w:tr w:rsidR="002159CC" w:rsidRPr="00B3681D" w14:paraId="6A78B62D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59699479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6" w:type="dxa"/>
            <w:vAlign w:val="center"/>
          </w:tcPr>
          <w:p w14:paraId="4271CFE8" w14:textId="77777777" w:rsidR="002159CC" w:rsidRPr="00B3681D" w:rsidRDefault="002159CC" w:rsidP="00B368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B368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átum</w:t>
            </w:r>
            <w:proofErr w:type="gramEnd"/>
          </w:p>
        </w:tc>
        <w:tc>
          <w:tcPr>
            <w:tcW w:w="5499" w:type="dxa"/>
            <w:gridSpan w:val="3"/>
            <w:vAlign w:val="center"/>
          </w:tcPr>
          <w:p w14:paraId="2341CAFA" w14:textId="77777777" w:rsidR="002159CC" w:rsidRPr="00B3681D" w:rsidRDefault="002159CC" w:rsidP="00B368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 </w:t>
            </w:r>
            <w:proofErr w:type="gramStart"/>
            <w:r w:rsidRPr="00B368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nzultáció</w:t>
            </w:r>
            <w:proofErr w:type="gramEnd"/>
            <w:r w:rsidRPr="00B368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émája</w:t>
            </w:r>
          </w:p>
        </w:tc>
        <w:tc>
          <w:tcPr>
            <w:tcW w:w="1691" w:type="dxa"/>
            <w:vAlign w:val="center"/>
          </w:tcPr>
          <w:p w14:paraId="2E14AE8A" w14:textId="77777777" w:rsidR="002159CC" w:rsidRPr="00B3681D" w:rsidRDefault="002159CC" w:rsidP="00B3681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áírás</w:t>
            </w:r>
          </w:p>
        </w:tc>
      </w:tr>
      <w:tr w:rsidR="002159CC" w:rsidRPr="00B3681D" w14:paraId="09598242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33F1D894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356" w:type="dxa"/>
            <w:vAlign w:val="center"/>
          </w:tcPr>
          <w:p w14:paraId="600E85BF" w14:textId="0A46996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282DE461" w14:textId="606127F4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039F179D" w14:textId="694ED235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02786855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49E6D580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93C9D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356" w:type="dxa"/>
            <w:vAlign w:val="center"/>
          </w:tcPr>
          <w:p w14:paraId="379959D4" w14:textId="57AE3BC3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1117FB0D" w14:textId="5176DAA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6006DDD0" w14:textId="0FE33803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09F9986D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60472A57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356" w:type="dxa"/>
            <w:vAlign w:val="center"/>
          </w:tcPr>
          <w:p w14:paraId="253044EB" w14:textId="37A4944E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47D0B8C6" w14:textId="5237898C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2D4D4FC2" w14:textId="1AE88F2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3FC1E3AD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475943FF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356" w:type="dxa"/>
            <w:vAlign w:val="center"/>
          </w:tcPr>
          <w:p w14:paraId="46926288" w14:textId="3349994A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78DACD86" w14:textId="3FDA4303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7D0B90E0" w14:textId="66C795C4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1DEAA3C6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0C4838E5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356" w:type="dxa"/>
            <w:vAlign w:val="center"/>
          </w:tcPr>
          <w:p w14:paraId="49BB62E3" w14:textId="42303C44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34CD730F" w14:textId="298A8580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48C3E30F" w14:textId="11C96390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35A1D543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4D9996EE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1356" w:type="dxa"/>
            <w:vAlign w:val="center"/>
          </w:tcPr>
          <w:p w14:paraId="1840048D" w14:textId="37F06F9B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6AFB51C3" w14:textId="4F84E275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467C9D0D" w14:textId="75FD393E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734B5FB0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1C7F4781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1356" w:type="dxa"/>
            <w:vAlign w:val="center"/>
          </w:tcPr>
          <w:p w14:paraId="59E6E35F" w14:textId="1058D48F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9ADA69B" w14:textId="1DF663A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65DD3BC8" w14:textId="0E89E6A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59CC" w:rsidRPr="00B3681D" w14:paraId="1DBA7F15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2DA2E2B1" w14:textId="77777777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1356" w:type="dxa"/>
            <w:vAlign w:val="center"/>
          </w:tcPr>
          <w:p w14:paraId="5CDF6E99" w14:textId="1DE235D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2A2DCAC" w14:textId="3ADF26D9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3CF853FA" w14:textId="5B615F91" w:rsidR="002159CC" w:rsidRPr="00B3681D" w:rsidRDefault="002159CC" w:rsidP="00C178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21CF" w:rsidRPr="00B3681D" w14:paraId="0328FE7C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16AA0A45" w14:textId="77777777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1356" w:type="dxa"/>
            <w:vAlign w:val="center"/>
          </w:tcPr>
          <w:p w14:paraId="1458B10A" w14:textId="05471296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298C9A69" w14:textId="0A374462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120C7674" w14:textId="419C168A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21CF" w:rsidRPr="00B3681D" w14:paraId="50EE6838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56B79351" w14:textId="77777777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1356" w:type="dxa"/>
            <w:vAlign w:val="center"/>
          </w:tcPr>
          <w:p w14:paraId="5B9B7413" w14:textId="3A1A9E23" w:rsidR="00C721CF" w:rsidRPr="00D403B1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75C0F216" w14:textId="12A0B3B3" w:rsidR="00C721CF" w:rsidRPr="00D403B1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0614397F" w14:textId="1C19964F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21CF" w:rsidRPr="00B3681D" w14:paraId="1FC63CE8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65211731" w14:textId="77777777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1356" w:type="dxa"/>
            <w:vAlign w:val="center"/>
          </w:tcPr>
          <w:p w14:paraId="41838D64" w14:textId="4874B7E3" w:rsidR="00C721CF" w:rsidRPr="00D403B1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6ED3FFF4" w14:textId="2A3182D4" w:rsidR="00C721CF" w:rsidRPr="00D403B1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560F308C" w14:textId="1CA816F0" w:rsidR="00C721CF" w:rsidRPr="00B3681D" w:rsidRDefault="00C721CF" w:rsidP="00C721C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5A36" w:rsidRPr="00B3681D" w14:paraId="1D7BD474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131B6627" w14:textId="77777777" w:rsidR="009C5A36" w:rsidRPr="00B3681D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1356" w:type="dxa"/>
            <w:vAlign w:val="center"/>
          </w:tcPr>
          <w:p w14:paraId="1D2A9FCA" w14:textId="070B7FEF" w:rsidR="009C5A36" w:rsidRPr="00D403B1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740D603" w14:textId="40BF5422" w:rsidR="009C5A36" w:rsidRPr="00AF479D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5D5EEB75" w14:textId="7784BE8A" w:rsidR="009C5A36" w:rsidRPr="00B3681D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5A36" w:rsidRPr="00B3681D" w14:paraId="6A97389D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32921DAA" w14:textId="77777777" w:rsidR="009C5A36" w:rsidRPr="00B3681D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1356" w:type="dxa"/>
            <w:vAlign w:val="center"/>
          </w:tcPr>
          <w:p w14:paraId="2A88CD17" w14:textId="77674C21" w:rsidR="009C5A36" w:rsidRPr="00D403B1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5D30A606" w14:textId="5F37B6A9" w:rsidR="009C5A36" w:rsidRPr="00AF479D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2E5E16A3" w14:textId="3A8EADAB" w:rsidR="009C5A36" w:rsidRPr="00B3681D" w:rsidRDefault="009C5A36" w:rsidP="009C5A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C6A" w:rsidRPr="00B3681D" w14:paraId="2D57883D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4663D13A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1356" w:type="dxa"/>
            <w:vAlign w:val="center"/>
          </w:tcPr>
          <w:p w14:paraId="7E5E7103" w14:textId="518AE1D2" w:rsidR="00CD0C6A" w:rsidRPr="00D403B1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8228338" w14:textId="50E08CEB" w:rsidR="00CD0C6A" w:rsidRPr="00AF479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2F10AA07" w14:textId="0EA94494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C6A" w:rsidRPr="00B3681D" w14:paraId="3868B0DE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121260C2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5.</w:t>
            </w:r>
          </w:p>
        </w:tc>
        <w:tc>
          <w:tcPr>
            <w:tcW w:w="1356" w:type="dxa"/>
            <w:vAlign w:val="center"/>
          </w:tcPr>
          <w:p w14:paraId="6616A8B9" w14:textId="7C84CAE3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E53AE88" w14:textId="580615F2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3B5B4B68" w14:textId="0EB891DF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C6A" w:rsidRPr="00B3681D" w14:paraId="0190397A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2356178E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6.</w:t>
            </w:r>
          </w:p>
        </w:tc>
        <w:tc>
          <w:tcPr>
            <w:tcW w:w="1356" w:type="dxa"/>
            <w:vAlign w:val="center"/>
          </w:tcPr>
          <w:p w14:paraId="38D2736F" w14:textId="7A70D1B1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7CA342C9" w14:textId="0D686ED6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1E461494" w14:textId="59C0E304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C6A" w:rsidRPr="00B3681D" w14:paraId="345D966D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14F9AA48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7.</w:t>
            </w:r>
          </w:p>
        </w:tc>
        <w:tc>
          <w:tcPr>
            <w:tcW w:w="1356" w:type="dxa"/>
            <w:vAlign w:val="center"/>
          </w:tcPr>
          <w:p w14:paraId="49063F09" w14:textId="33DBFB31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FAD0810" w14:textId="55297E38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7C1B0A0D" w14:textId="57D1E379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C6A" w:rsidRPr="00B3681D" w14:paraId="2610F1EA" w14:textId="77777777" w:rsidTr="0019310F">
        <w:trPr>
          <w:trHeight w:val="340"/>
        </w:trPr>
        <w:tc>
          <w:tcPr>
            <w:tcW w:w="516" w:type="dxa"/>
            <w:vAlign w:val="center"/>
          </w:tcPr>
          <w:p w14:paraId="05609743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8.</w:t>
            </w:r>
          </w:p>
        </w:tc>
        <w:tc>
          <w:tcPr>
            <w:tcW w:w="1356" w:type="dxa"/>
            <w:vAlign w:val="center"/>
          </w:tcPr>
          <w:p w14:paraId="659799A3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99" w:type="dxa"/>
            <w:gridSpan w:val="3"/>
            <w:vAlign w:val="center"/>
          </w:tcPr>
          <w:p w14:paraId="03EDFA2E" w14:textId="7795332D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vAlign w:val="center"/>
          </w:tcPr>
          <w:p w14:paraId="5BA362C4" w14:textId="77777777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C6A" w:rsidRPr="00B3681D" w14:paraId="66D7EF08" w14:textId="77777777" w:rsidTr="00C1783C">
        <w:trPr>
          <w:trHeight w:val="340"/>
        </w:trPr>
        <w:tc>
          <w:tcPr>
            <w:tcW w:w="9062" w:type="dxa"/>
            <w:gridSpan w:val="6"/>
            <w:vAlign w:val="center"/>
          </w:tcPr>
          <w:p w14:paraId="5EFB3974" w14:textId="72E2ACB2" w:rsidR="00CD0C6A" w:rsidRPr="00B3681D" w:rsidRDefault="00CD0C6A" w:rsidP="00CD0C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jesítések igazolása:</w:t>
            </w: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gramStart"/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dátum</w:t>
            </w:r>
            <w:proofErr w:type="gramEnd"/>
            <w:r w:rsidRPr="00B3681D">
              <w:rPr>
                <w:rFonts w:ascii="Times New Roman" w:hAnsi="Times New Roman" w:cs="Times New Roman"/>
                <w:sz w:val="24"/>
                <w:szCs w:val="24"/>
              </w:rPr>
              <w:t xml:space="preserve"> + aláírás)</w:t>
            </w:r>
          </w:p>
        </w:tc>
      </w:tr>
      <w:tr w:rsidR="00CD0C6A" w:rsidRPr="00B3681D" w14:paraId="711F2905" w14:textId="77777777" w:rsidTr="002D0F50">
        <w:trPr>
          <w:trHeight w:val="340"/>
        </w:trPr>
        <w:tc>
          <w:tcPr>
            <w:tcW w:w="3114" w:type="dxa"/>
            <w:gridSpan w:val="3"/>
            <w:vAlign w:val="center"/>
          </w:tcPr>
          <w:p w14:paraId="04F9E239" w14:textId="77777777" w:rsidR="00CD0C6A" w:rsidRPr="00B3681D" w:rsidRDefault="00CD0C6A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1. ellenőrzési pont</w:t>
            </w:r>
          </w:p>
        </w:tc>
        <w:tc>
          <w:tcPr>
            <w:tcW w:w="2977" w:type="dxa"/>
            <w:vAlign w:val="center"/>
          </w:tcPr>
          <w:p w14:paraId="01684FCC" w14:textId="37503CC2" w:rsidR="00CD0C6A" w:rsidRPr="00B3681D" w:rsidRDefault="00CD0C6A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2. ellenőrzési pont</w:t>
            </w:r>
          </w:p>
        </w:tc>
        <w:tc>
          <w:tcPr>
            <w:tcW w:w="2971" w:type="dxa"/>
            <w:gridSpan w:val="2"/>
            <w:vAlign w:val="center"/>
          </w:tcPr>
          <w:p w14:paraId="19C9E33C" w14:textId="77777777" w:rsidR="00CD0C6A" w:rsidRPr="00B3681D" w:rsidRDefault="00CD0C6A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681D">
              <w:rPr>
                <w:rFonts w:ascii="Times New Roman" w:hAnsi="Times New Roman" w:cs="Times New Roman"/>
                <w:sz w:val="24"/>
                <w:szCs w:val="24"/>
              </w:rPr>
              <w:t>3. ellenőrzési pont</w:t>
            </w:r>
          </w:p>
        </w:tc>
      </w:tr>
      <w:tr w:rsidR="00CD0C6A" w:rsidRPr="00B3681D" w14:paraId="73660F9A" w14:textId="77777777" w:rsidTr="002D0F50">
        <w:trPr>
          <w:trHeight w:val="635"/>
        </w:trPr>
        <w:tc>
          <w:tcPr>
            <w:tcW w:w="3114" w:type="dxa"/>
            <w:gridSpan w:val="3"/>
            <w:vAlign w:val="center"/>
          </w:tcPr>
          <w:p w14:paraId="4CCA4D45" w14:textId="77777777" w:rsidR="00AF2701" w:rsidRDefault="0067751F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751F">
              <w:rPr>
                <w:rFonts w:ascii="Times New Roman" w:hAnsi="Times New Roman" w:cs="Times New Roman"/>
                <w:sz w:val="24"/>
                <w:szCs w:val="24"/>
              </w:rPr>
              <w:t>ÉÉÉÉ</w:t>
            </w:r>
            <w:proofErr w:type="gramStart"/>
            <w:r w:rsidRPr="0067751F">
              <w:rPr>
                <w:rFonts w:ascii="Times New Roman" w:hAnsi="Times New Roman" w:cs="Times New Roman"/>
                <w:sz w:val="24"/>
                <w:szCs w:val="24"/>
              </w:rPr>
              <w:t>.HH</w:t>
            </w:r>
            <w:proofErr w:type="gramEnd"/>
            <w:r w:rsidRPr="0067751F">
              <w:rPr>
                <w:rFonts w:ascii="Times New Roman" w:hAnsi="Times New Roman" w:cs="Times New Roman"/>
                <w:sz w:val="24"/>
                <w:szCs w:val="24"/>
              </w:rPr>
              <w:t>.NN.</w:t>
            </w:r>
          </w:p>
          <w:p w14:paraId="5375A14F" w14:textId="609199E8" w:rsidR="0067751F" w:rsidRPr="00B3681D" w:rsidRDefault="0067751F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  <w:vAlign w:val="center"/>
          </w:tcPr>
          <w:p w14:paraId="731F88A9" w14:textId="5883411F" w:rsidR="00AF2701" w:rsidRDefault="0067751F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7751F">
              <w:rPr>
                <w:rFonts w:ascii="Times New Roman" w:hAnsi="Times New Roman" w:cs="Times New Roman"/>
                <w:sz w:val="24"/>
                <w:szCs w:val="24"/>
              </w:rPr>
              <w:t>ÉÉÉÉ</w:t>
            </w:r>
            <w:proofErr w:type="gramStart"/>
            <w:r w:rsidRPr="0067751F">
              <w:rPr>
                <w:rFonts w:ascii="Times New Roman" w:hAnsi="Times New Roman" w:cs="Times New Roman"/>
                <w:sz w:val="24"/>
                <w:szCs w:val="24"/>
              </w:rPr>
              <w:t>.HH</w:t>
            </w:r>
            <w:proofErr w:type="gramEnd"/>
            <w:r w:rsidRPr="0067751F">
              <w:rPr>
                <w:rFonts w:ascii="Times New Roman" w:hAnsi="Times New Roman" w:cs="Times New Roman"/>
                <w:sz w:val="24"/>
                <w:szCs w:val="24"/>
              </w:rPr>
              <w:t>.NN</w:t>
            </w:r>
            <w:r w:rsidR="00865D2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2BA38ED" w14:textId="49FC679B" w:rsidR="0067751F" w:rsidRPr="00B3681D" w:rsidRDefault="0067751F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1" w:type="dxa"/>
            <w:gridSpan w:val="2"/>
            <w:vAlign w:val="center"/>
          </w:tcPr>
          <w:p w14:paraId="76098AE3" w14:textId="77777777" w:rsidR="00AF2701" w:rsidRDefault="00865D2D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5D2D">
              <w:rPr>
                <w:rFonts w:ascii="Times New Roman" w:hAnsi="Times New Roman" w:cs="Times New Roman"/>
                <w:sz w:val="24"/>
                <w:szCs w:val="24"/>
              </w:rPr>
              <w:t>ÉÉÉÉ</w:t>
            </w:r>
            <w:proofErr w:type="gramStart"/>
            <w:r w:rsidRPr="00865D2D">
              <w:rPr>
                <w:rFonts w:ascii="Times New Roman" w:hAnsi="Times New Roman" w:cs="Times New Roman"/>
                <w:sz w:val="24"/>
                <w:szCs w:val="24"/>
              </w:rPr>
              <w:t>.HH</w:t>
            </w:r>
            <w:proofErr w:type="gramEnd"/>
            <w:r w:rsidRPr="00865D2D">
              <w:rPr>
                <w:rFonts w:ascii="Times New Roman" w:hAnsi="Times New Roman" w:cs="Times New Roman"/>
                <w:sz w:val="24"/>
                <w:szCs w:val="24"/>
              </w:rPr>
              <w:t>.NN.</w:t>
            </w:r>
          </w:p>
          <w:p w14:paraId="1D26C526" w14:textId="633EA9EB" w:rsidR="00865D2D" w:rsidRPr="00B3681D" w:rsidRDefault="00865D2D" w:rsidP="00CD0C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9844AE4" w14:textId="596032AE" w:rsidR="0039744E" w:rsidRPr="0039744E" w:rsidRDefault="002159CC" w:rsidP="0039744E">
      <w:pPr>
        <w:widowControl w:val="0"/>
        <w:tabs>
          <w:tab w:val="left" w:leader="dot" w:pos="4299"/>
          <w:tab w:val="left" w:leader="dot" w:pos="7222"/>
          <w:tab w:val="left" w:leader="dot" w:pos="7972"/>
        </w:tabs>
        <w:spacing w:before="200" w:after="300" w:line="240" w:lineRule="exac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</w:pPr>
      <w:r w:rsidRPr="002159CC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 xml:space="preserve">Budapest, </w:t>
      </w:r>
      <w:r w:rsidR="0067751F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ÉÉÉÉ</w:t>
      </w:r>
      <w:proofErr w:type="gramStart"/>
      <w:r w:rsidR="0019310F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.</w:t>
      </w:r>
      <w:r w:rsidR="0067751F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HH</w:t>
      </w:r>
      <w:proofErr w:type="gramEnd"/>
      <w:r w:rsidR="00AF479D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.</w:t>
      </w:r>
      <w:r w:rsidR="0067751F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NN</w:t>
      </w:r>
      <w:r w:rsidR="00AF479D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.</w:t>
      </w:r>
    </w:p>
    <w:p w14:paraId="58374D3D" w14:textId="6E3CFA4E" w:rsidR="0039744E" w:rsidRDefault="0039744E" w:rsidP="00606A42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lang w:eastAsia="hu-HU" w:bidi="hu-HU"/>
        </w:rPr>
      </w:pPr>
    </w:p>
    <w:p w14:paraId="2155121F" w14:textId="77777777" w:rsidR="0039744E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40" w:line="240" w:lineRule="exac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sectPr w:rsidR="0039744E">
          <w:headerReference w:type="default" r:id="rId10"/>
          <w:footerReference w:type="default" r:id="rId11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3A17D8B" w14:textId="45B58B19" w:rsidR="0039744E" w:rsidRPr="002159CC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40" w:line="24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</w:pPr>
      <w:r w:rsidRPr="41BE484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……….….…..………</w:t>
      </w:r>
    </w:p>
    <w:p w14:paraId="7584F79C" w14:textId="58D88A4E" w:rsidR="71E9CE8F" w:rsidRDefault="71E9CE8F" w:rsidP="41BE4849">
      <w:pPr>
        <w:tabs>
          <w:tab w:val="center" w:pos="1985"/>
          <w:tab w:val="center" w:pos="5387"/>
          <w:tab w:val="center" w:pos="8222"/>
        </w:tabs>
        <w:spacing w:after="0" w:line="240" w:lineRule="exact"/>
        <w:jc w:val="center"/>
      </w:pPr>
      <w:r w:rsidRPr="41BE484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Név1</w:t>
      </w:r>
    </w:p>
    <w:p w14:paraId="18CEC64A" w14:textId="69DD5A11" w:rsidR="71E9CE8F" w:rsidRDefault="71E9CE8F" w:rsidP="41BE4849">
      <w:pPr>
        <w:tabs>
          <w:tab w:val="center" w:pos="1985"/>
          <w:tab w:val="center" w:pos="5387"/>
          <w:tab w:val="center" w:pos="8505"/>
        </w:tabs>
        <w:spacing w:after="0" w:line="240" w:lineRule="exact"/>
        <w:jc w:val="center"/>
      </w:pPr>
      <w:proofErr w:type="gramStart"/>
      <w:r w:rsidRPr="41BE484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témavezető</w:t>
      </w:r>
      <w:proofErr w:type="gramEnd"/>
    </w:p>
    <w:p w14:paraId="1CD64192" w14:textId="626CC831" w:rsidR="0039744E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center"/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lang w:eastAsia="hu-HU" w:bidi="hu-HU"/>
        </w:rPr>
      </w:pPr>
    </w:p>
    <w:p w14:paraId="44C30159" w14:textId="780F25CC" w:rsidR="0039744E" w:rsidRPr="002159CC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40" w:line="24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……….</w:t>
      </w:r>
      <w:r w:rsidRPr="002159CC"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….…..………</w:t>
      </w:r>
    </w:p>
    <w:p w14:paraId="0817828A" w14:textId="0B4DB218" w:rsidR="0039744E" w:rsidRPr="002159CC" w:rsidRDefault="587DC3E7" w:rsidP="0039744E">
      <w:pPr>
        <w:widowControl w:val="0"/>
        <w:tabs>
          <w:tab w:val="center" w:pos="1985"/>
          <w:tab w:val="center" w:pos="5387"/>
          <w:tab w:val="center" w:pos="8222"/>
        </w:tabs>
        <w:spacing w:after="0" w:line="24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</w:pPr>
      <w:r w:rsidRPr="41BE484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Név2</w:t>
      </w:r>
      <w:r w:rsidR="004F0D11" w:rsidRPr="41BE484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*</w:t>
      </w:r>
    </w:p>
    <w:p w14:paraId="08F78C07" w14:textId="572075F8" w:rsidR="0039744E" w:rsidRDefault="1079F004" w:rsidP="41BE4849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</w:pPr>
      <w:r w:rsidRPr="41BE484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 xml:space="preserve">külső </w:t>
      </w:r>
      <w:proofErr w:type="gramStart"/>
      <w:r w:rsidR="0039744E" w:rsidRPr="41BE484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konzulens</w:t>
      </w:r>
      <w:proofErr w:type="gramEnd"/>
    </w:p>
    <w:p w14:paraId="0248FA9D" w14:textId="304133D9" w:rsidR="0039744E" w:rsidRPr="004F0D11" w:rsidRDefault="004F0D11" w:rsidP="0039744E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center"/>
        <w:rPr>
          <w:rFonts w:ascii="Times New Roman" w:eastAsia="Times New Roman" w:hAnsi="Times New Roman" w:cs="Times New Roman"/>
          <w:sz w:val="24"/>
          <w:szCs w:val="24"/>
          <w:lang w:eastAsia="hu-HU" w:bidi="hu-H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hu-HU" w:bidi="hu-HU"/>
        </w:rPr>
        <w:t>*</w:t>
      </w:r>
      <w:r w:rsidR="00986B34" w:rsidRPr="004F0D11">
        <w:rPr>
          <w:rFonts w:ascii="Times New Roman" w:eastAsia="Times New Roman" w:hAnsi="Times New Roman" w:cs="Times New Roman"/>
          <w:sz w:val="24"/>
          <w:szCs w:val="24"/>
          <w:lang w:eastAsia="hu-HU" w:bidi="hu-HU"/>
        </w:rPr>
        <w:t>op</w:t>
      </w:r>
      <w:r>
        <w:rPr>
          <w:rFonts w:ascii="Times New Roman" w:eastAsia="Times New Roman" w:hAnsi="Times New Roman" w:cs="Times New Roman"/>
          <w:sz w:val="24"/>
          <w:szCs w:val="24"/>
          <w:lang w:eastAsia="hu-HU" w:bidi="hu-HU"/>
        </w:rPr>
        <w:t>c</w:t>
      </w:r>
      <w:r w:rsidR="00986B34" w:rsidRPr="004F0D11">
        <w:rPr>
          <w:rFonts w:ascii="Times New Roman" w:eastAsia="Times New Roman" w:hAnsi="Times New Roman" w:cs="Times New Roman"/>
          <w:sz w:val="24"/>
          <w:szCs w:val="24"/>
          <w:lang w:eastAsia="hu-HU" w:bidi="hu-HU"/>
        </w:rPr>
        <w:t>ionális</w:t>
      </w:r>
    </w:p>
    <w:p w14:paraId="5827FB78" w14:textId="77777777" w:rsidR="0039744E" w:rsidRPr="002159CC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40" w:line="240" w:lineRule="exac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</w:pPr>
      <w:r w:rsidRPr="41BE484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……….….…..………</w:t>
      </w:r>
    </w:p>
    <w:p w14:paraId="6D3D6223" w14:textId="605336AD" w:rsidR="6A8641F9" w:rsidRDefault="6A8641F9" w:rsidP="41BE4849">
      <w:pPr>
        <w:tabs>
          <w:tab w:val="center" w:pos="1985"/>
          <w:tab w:val="center" w:pos="5387"/>
          <w:tab w:val="center" w:pos="8505"/>
        </w:tabs>
        <w:spacing w:after="0" w:line="240" w:lineRule="exact"/>
        <w:jc w:val="center"/>
      </w:pPr>
      <w:r w:rsidRPr="41BE484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hu-HU" w:bidi="hu-HU"/>
        </w:rPr>
        <w:t>Név3</w:t>
      </w:r>
    </w:p>
    <w:p w14:paraId="3A4DDD1A" w14:textId="1AE53E0A" w:rsidR="0039744E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center"/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lang w:eastAsia="hu-HU" w:bidi="hu-HU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hu-HU" w:bidi="hu-HU"/>
        </w:rPr>
        <w:t>hallgató</w:t>
      </w:r>
      <w:proofErr w:type="gramEnd"/>
    </w:p>
    <w:p w14:paraId="3A6B53AE" w14:textId="77777777" w:rsidR="00986B34" w:rsidRDefault="00986B34" w:rsidP="0039744E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lang w:eastAsia="hu-HU" w:bidi="hu-HU"/>
        </w:rPr>
      </w:pPr>
    </w:p>
    <w:p w14:paraId="57A4F04C" w14:textId="3F625533" w:rsidR="00986B34" w:rsidRDefault="00986B34" w:rsidP="00986B34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lang w:eastAsia="hu-HU" w:bidi="hu-HU"/>
        </w:rPr>
        <w:sectPr w:rsidR="00986B34" w:rsidSect="0039744E">
          <w:type w:val="continuous"/>
          <w:pgSz w:w="11906" w:h="16838"/>
          <w:pgMar w:top="1417" w:right="1417" w:bottom="1417" w:left="1417" w:header="708" w:footer="708" w:gutter="0"/>
          <w:cols w:num="3" w:space="708"/>
          <w:docGrid w:linePitch="360"/>
        </w:sectPr>
      </w:pPr>
    </w:p>
    <w:p w14:paraId="1187CCF7" w14:textId="77777777" w:rsidR="0039744E" w:rsidRDefault="0039744E" w:rsidP="0039744E">
      <w:pPr>
        <w:widowControl w:val="0"/>
        <w:tabs>
          <w:tab w:val="center" w:pos="1985"/>
          <w:tab w:val="center" w:pos="5387"/>
          <w:tab w:val="center" w:pos="8505"/>
        </w:tabs>
        <w:spacing w:after="0" w:line="240" w:lineRule="exact"/>
        <w:jc w:val="both"/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lang w:eastAsia="hu-HU" w:bidi="hu-HU"/>
        </w:rPr>
      </w:pPr>
      <w:bookmarkStart w:id="2" w:name="_GoBack"/>
      <w:bookmarkEnd w:id="2"/>
    </w:p>
    <w:sectPr w:rsidR="0039744E" w:rsidSect="007B1C30">
      <w:type w:val="continuous"/>
      <w:pgSz w:w="11906" w:h="16838"/>
      <w:pgMar w:top="1417" w:right="1417" w:bottom="1417" w:left="1417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7C2E5" w14:textId="77777777" w:rsidR="00170241" w:rsidRDefault="00170241" w:rsidP="002159CC">
      <w:pPr>
        <w:spacing w:after="0" w:line="240" w:lineRule="auto"/>
      </w:pPr>
      <w:r>
        <w:separator/>
      </w:r>
    </w:p>
  </w:endnote>
  <w:endnote w:type="continuationSeparator" w:id="0">
    <w:p w14:paraId="2693F154" w14:textId="77777777" w:rsidR="00170241" w:rsidRDefault="00170241" w:rsidP="002159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uni_Quorum Black BT">
    <w:altName w:val="Calibri"/>
    <w:panose1 w:val="020E0804040705030404"/>
    <w:charset w:val="EE"/>
    <w:family w:val="swiss"/>
    <w:pitch w:val="variable"/>
    <w:sig w:usb0="00000287" w:usb1="00000000" w:usb2="00000000" w:usb3="00000000" w:csb0="00000003" w:csb1="00000000"/>
  </w:font>
  <w:font w:name="Huni_Quorum Medium BT">
    <w:altName w:val="Calibri"/>
    <w:panose1 w:val="020E0603030505020404"/>
    <w:charset w:val="EE"/>
    <w:family w:val="swiss"/>
    <w:pitch w:val="variable"/>
    <w:sig w:usb0="00000287" w:usb1="00000000" w:usb2="00000000" w:usb3="00000000" w:csb0="0000000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453"/>
      <w:gridCol w:w="1020"/>
      <w:gridCol w:w="4453"/>
    </w:tblGrid>
    <w:tr w:rsidR="00C33DC3" w:rsidRPr="00C33DC3" w14:paraId="345844E4" w14:textId="77777777" w:rsidTr="006E17AC">
      <w:tc>
        <w:tcPr>
          <w:tcW w:w="4453" w:type="dxa"/>
          <w:tcBorders>
            <w:top w:val="single" w:sz="6" w:space="0" w:color="auto"/>
            <w:left w:val="single" w:sz="6" w:space="0" w:color="FFFFFF"/>
            <w:bottom w:val="single" w:sz="6" w:space="0" w:color="FFFFFF"/>
            <w:right w:val="single" w:sz="6" w:space="0" w:color="FFFFFF"/>
          </w:tcBorders>
          <w:shd w:val="clear" w:color="auto" w:fill="auto"/>
        </w:tcPr>
        <w:p w14:paraId="16A470CD" w14:textId="77777777" w:rsidR="00C33DC3" w:rsidRPr="00C33DC3" w:rsidRDefault="00C33DC3" w:rsidP="00C33DC3">
          <w:pPr>
            <w:spacing w:before="60" w:after="0" w:line="240" w:lineRule="auto"/>
            <w:ind w:left="-142"/>
            <w:jc w:val="right"/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</w:pPr>
          <w:r w:rsidRPr="00C33DC3"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>Budapesti Műszaki és Gazdaságtudományi Egyetem</w:t>
          </w:r>
        </w:p>
        <w:p w14:paraId="3D88343A" w14:textId="77777777" w:rsidR="00C33DC3" w:rsidRPr="00C33DC3" w:rsidRDefault="00C33DC3" w:rsidP="00C33DC3">
          <w:pPr>
            <w:spacing w:after="0" w:line="240" w:lineRule="auto"/>
            <w:jc w:val="right"/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</w:pPr>
          <w:r w:rsidRPr="00C33DC3"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>Építőmérnöki Kar</w:t>
          </w:r>
        </w:p>
        <w:p w14:paraId="2D48610D" w14:textId="77777777" w:rsidR="00C33DC3" w:rsidRPr="00C33DC3" w:rsidRDefault="00C33DC3" w:rsidP="00C33DC3">
          <w:pPr>
            <w:tabs>
              <w:tab w:val="center" w:pos="4536"/>
              <w:tab w:val="right" w:pos="9072"/>
            </w:tabs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0"/>
              <w:szCs w:val="20"/>
              <w:lang w:eastAsia="hu-HU"/>
            </w:rPr>
          </w:pPr>
          <w:r w:rsidRPr="00C33DC3">
            <w:rPr>
              <w:rFonts w:ascii="Huni_Quorum Black BT" w:eastAsia="Times New Roman" w:hAnsi="Huni_Quorum Black BT" w:cs="Times New Roman"/>
              <w:sz w:val="18"/>
              <w:szCs w:val="18"/>
              <w:lang w:eastAsia="hu-HU"/>
            </w:rPr>
            <w:t>Út és Vasútépítési Tanszék</w:t>
          </w:r>
        </w:p>
      </w:tc>
      <w:tc>
        <w:tcPr>
          <w:tcW w:w="1020" w:type="dxa"/>
          <w:tcBorders>
            <w:top w:val="single" w:sz="6" w:space="0" w:color="auto"/>
            <w:left w:val="single" w:sz="6" w:space="0" w:color="FFFFFF"/>
            <w:bottom w:val="single" w:sz="6" w:space="0" w:color="FFFFFF"/>
            <w:right w:val="single" w:sz="6" w:space="0" w:color="FFFFFF"/>
          </w:tcBorders>
          <w:shd w:val="clear" w:color="auto" w:fill="auto"/>
          <w:vAlign w:val="center"/>
        </w:tcPr>
        <w:p w14:paraId="4CBFEA3E" w14:textId="626F023D" w:rsidR="00C33DC3" w:rsidRPr="00C33DC3" w:rsidRDefault="00C33DC3" w:rsidP="00C33DC3">
          <w:pPr>
            <w:tabs>
              <w:tab w:val="center" w:pos="4536"/>
              <w:tab w:val="right" w:pos="9072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  <w:lang w:eastAsia="hu-HU"/>
            </w:rPr>
          </w:pPr>
          <w:r w:rsidRPr="00C33DC3">
            <w:rPr>
              <w:rFonts w:ascii="Times New Roman" w:eastAsia="Times New Roman" w:hAnsi="Times New Roman" w:cs="Times New Roman"/>
              <w:noProof/>
              <w:sz w:val="20"/>
              <w:szCs w:val="20"/>
              <w:lang w:eastAsia="hu-HU"/>
            </w:rPr>
            <w:drawing>
              <wp:inline distT="0" distB="0" distL="0" distR="0" wp14:anchorId="75569BD0" wp14:editId="38F67839">
                <wp:extent cx="370205" cy="370205"/>
                <wp:effectExtent l="0" t="0" r="0" b="0"/>
                <wp:docPr id="6" name="Kép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0205" cy="370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53" w:type="dxa"/>
          <w:tcBorders>
            <w:top w:val="single" w:sz="6" w:space="0" w:color="auto"/>
            <w:left w:val="single" w:sz="6" w:space="0" w:color="FFFFFF"/>
            <w:bottom w:val="single" w:sz="6" w:space="0" w:color="FFFFFF"/>
            <w:right w:val="single" w:sz="6" w:space="0" w:color="FFFFFF"/>
          </w:tcBorders>
          <w:shd w:val="clear" w:color="auto" w:fill="auto"/>
        </w:tcPr>
        <w:p w14:paraId="798A210A" w14:textId="77777777" w:rsidR="00C33DC3" w:rsidRPr="00C33DC3" w:rsidRDefault="00C33DC3" w:rsidP="00D904C0">
          <w:pPr>
            <w:tabs>
              <w:tab w:val="center" w:pos="4536"/>
              <w:tab w:val="right" w:pos="9072"/>
            </w:tabs>
            <w:spacing w:before="60" w:after="0" w:line="240" w:lineRule="auto"/>
            <w:ind w:left="-91"/>
            <w:rPr>
              <w:rFonts w:ascii="Huni_Quorum Medium BT" w:eastAsia="Times New Roman" w:hAnsi="Huni_Quorum Medium BT" w:cs="Times New Roman"/>
              <w:sz w:val="18"/>
              <w:szCs w:val="18"/>
              <w:lang w:eastAsia="hu-HU"/>
            </w:rPr>
          </w:pPr>
          <w:r w:rsidRPr="00C33DC3">
            <w:rPr>
              <w:rFonts w:ascii="Huni_Quorum Medium BT" w:eastAsia="Times New Roman" w:hAnsi="Huni_Quorum Medium BT" w:cs="Times New Roman"/>
              <w:sz w:val="18"/>
              <w:szCs w:val="18"/>
              <w:lang w:eastAsia="hu-HU"/>
            </w:rPr>
            <w:t>1111 Budapest, Műegyetem rkp. 3. K mf. 98.</w:t>
          </w:r>
        </w:p>
        <w:p w14:paraId="432278A4" w14:textId="77777777" w:rsidR="00C33DC3" w:rsidRPr="00C33DC3" w:rsidRDefault="00C33DC3" w:rsidP="00C33DC3">
          <w:pPr>
            <w:tabs>
              <w:tab w:val="center" w:pos="4536"/>
              <w:tab w:val="right" w:pos="9072"/>
            </w:tabs>
            <w:spacing w:after="0" w:line="240" w:lineRule="auto"/>
            <w:ind w:left="-88"/>
            <w:rPr>
              <w:rFonts w:ascii="Huni_Quorum Medium BT" w:eastAsia="Times New Roman" w:hAnsi="Huni_Quorum Medium BT" w:cs="Times New Roman"/>
              <w:sz w:val="18"/>
              <w:szCs w:val="18"/>
              <w:lang w:eastAsia="hu-HU"/>
            </w:rPr>
          </w:pPr>
          <w:r w:rsidRPr="00C33DC3">
            <w:rPr>
              <w:rFonts w:ascii="Huni_Quorum Medium BT" w:eastAsia="Times New Roman" w:hAnsi="Huni_Quorum Medium BT" w:cs="Times New Roman"/>
              <w:sz w:val="18"/>
              <w:szCs w:val="18"/>
              <w:lang w:eastAsia="hu-HU"/>
            </w:rPr>
            <w:t>Telefon: (06 1) 463-1151</w:t>
          </w:r>
        </w:p>
        <w:p w14:paraId="1C7AF6BC" w14:textId="77777777" w:rsidR="00C33DC3" w:rsidRPr="00C33DC3" w:rsidRDefault="00C33DC3" w:rsidP="00C33DC3">
          <w:pPr>
            <w:tabs>
              <w:tab w:val="center" w:pos="4536"/>
              <w:tab w:val="right" w:pos="9072"/>
            </w:tabs>
            <w:spacing w:after="0" w:line="240" w:lineRule="auto"/>
            <w:ind w:left="-88"/>
            <w:rPr>
              <w:rFonts w:ascii="Times New Roman" w:eastAsia="Times New Roman" w:hAnsi="Times New Roman" w:cs="Times New Roman"/>
              <w:sz w:val="20"/>
              <w:szCs w:val="20"/>
              <w:lang w:eastAsia="hu-HU"/>
            </w:rPr>
          </w:pPr>
          <w:r w:rsidRPr="00C33DC3">
            <w:rPr>
              <w:rFonts w:ascii="Huni_Quorum Medium BT" w:eastAsia="Times New Roman" w:hAnsi="Huni_Quorum Medium BT" w:cs="Times New Roman"/>
              <w:sz w:val="18"/>
              <w:szCs w:val="18"/>
              <w:lang w:eastAsia="hu-HU"/>
            </w:rPr>
            <w:t>www.epito.bme.hu</w:t>
          </w:r>
        </w:p>
      </w:tc>
    </w:tr>
  </w:tbl>
  <w:p w14:paraId="317C0F1F" w14:textId="77777777" w:rsidR="002159CC" w:rsidRPr="00D904C0" w:rsidRDefault="002159CC" w:rsidP="00C33DC3">
    <w:pPr>
      <w:pStyle w:val="llb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CC3304" w14:textId="77777777" w:rsidR="00170241" w:rsidRDefault="00170241" w:rsidP="002159CC">
      <w:pPr>
        <w:spacing w:after="0" w:line="240" w:lineRule="auto"/>
      </w:pPr>
      <w:r>
        <w:separator/>
      </w:r>
    </w:p>
  </w:footnote>
  <w:footnote w:type="continuationSeparator" w:id="0">
    <w:p w14:paraId="7873012C" w14:textId="77777777" w:rsidR="00170241" w:rsidRDefault="00170241" w:rsidP="002159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46985" w14:textId="77777777" w:rsidR="002159CC" w:rsidRDefault="002159CC" w:rsidP="002159CC">
    <w:pPr>
      <w:pStyle w:val="lfej"/>
      <w:jc w:val="center"/>
    </w:pPr>
    <w:r>
      <w:rPr>
        <w:noProof/>
        <w:lang w:eastAsia="hu-HU"/>
      </w:rPr>
      <w:drawing>
        <wp:inline distT="0" distB="0" distL="0" distR="0" wp14:anchorId="085D5D89" wp14:editId="00DA0320">
          <wp:extent cx="1950720" cy="524510"/>
          <wp:effectExtent l="0" t="0" r="0" b="8890"/>
          <wp:docPr id="5" name="Kép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0720" cy="5245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AF5A61"/>
    <w:multiLevelType w:val="hybridMultilevel"/>
    <w:tmpl w:val="A3B4D91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M1NTeztLA0sTRU0lEKTi0uzszPAykwqwUAob6QfywAAAA="/>
  </w:docVars>
  <w:rsids>
    <w:rsidRoot w:val="002159CC"/>
    <w:rsid w:val="00015C47"/>
    <w:rsid w:val="000235E0"/>
    <w:rsid w:val="000252B8"/>
    <w:rsid w:val="0006765F"/>
    <w:rsid w:val="00070C11"/>
    <w:rsid w:val="00073EA6"/>
    <w:rsid w:val="0007410F"/>
    <w:rsid w:val="000742DA"/>
    <w:rsid w:val="00097913"/>
    <w:rsid w:val="000C263C"/>
    <w:rsid w:val="000F305B"/>
    <w:rsid w:val="0013508F"/>
    <w:rsid w:val="001571D8"/>
    <w:rsid w:val="00170241"/>
    <w:rsid w:val="00184EB7"/>
    <w:rsid w:val="001861AC"/>
    <w:rsid w:val="00186809"/>
    <w:rsid w:val="0019310F"/>
    <w:rsid w:val="001C777D"/>
    <w:rsid w:val="001E1150"/>
    <w:rsid w:val="001F4F7C"/>
    <w:rsid w:val="002159CC"/>
    <w:rsid w:val="00233A2D"/>
    <w:rsid w:val="00240364"/>
    <w:rsid w:val="00245B2A"/>
    <w:rsid w:val="00245E0E"/>
    <w:rsid w:val="00246659"/>
    <w:rsid w:val="00283060"/>
    <w:rsid w:val="002A112F"/>
    <w:rsid w:val="002B2CB4"/>
    <w:rsid w:val="002B5251"/>
    <w:rsid w:val="002B7A15"/>
    <w:rsid w:val="002D0F50"/>
    <w:rsid w:val="002E25F9"/>
    <w:rsid w:val="00323D8D"/>
    <w:rsid w:val="00346334"/>
    <w:rsid w:val="003750D8"/>
    <w:rsid w:val="003957CB"/>
    <w:rsid w:val="0039744E"/>
    <w:rsid w:val="003F6727"/>
    <w:rsid w:val="004266BE"/>
    <w:rsid w:val="0045346B"/>
    <w:rsid w:val="00464466"/>
    <w:rsid w:val="004D05E1"/>
    <w:rsid w:val="004D5A08"/>
    <w:rsid w:val="004D6C30"/>
    <w:rsid w:val="004E3C0F"/>
    <w:rsid w:val="004E61FE"/>
    <w:rsid w:val="004F0D11"/>
    <w:rsid w:val="0052122F"/>
    <w:rsid w:val="00524833"/>
    <w:rsid w:val="00527490"/>
    <w:rsid w:val="00540480"/>
    <w:rsid w:val="00544BBA"/>
    <w:rsid w:val="00581DCD"/>
    <w:rsid w:val="005B34B2"/>
    <w:rsid w:val="005C0EA9"/>
    <w:rsid w:val="005C395F"/>
    <w:rsid w:val="005D797C"/>
    <w:rsid w:val="005E3667"/>
    <w:rsid w:val="006052E1"/>
    <w:rsid w:val="00606A42"/>
    <w:rsid w:val="006144FD"/>
    <w:rsid w:val="00632056"/>
    <w:rsid w:val="00643140"/>
    <w:rsid w:val="00670F7D"/>
    <w:rsid w:val="00676614"/>
    <w:rsid w:val="0067751F"/>
    <w:rsid w:val="00693C9D"/>
    <w:rsid w:val="006A3FA6"/>
    <w:rsid w:val="006B1551"/>
    <w:rsid w:val="006D68BB"/>
    <w:rsid w:val="006E5F0C"/>
    <w:rsid w:val="006E618D"/>
    <w:rsid w:val="006F6043"/>
    <w:rsid w:val="007025AC"/>
    <w:rsid w:val="00764F2D"/>
    <w:rsid w:val="00780B19"/>
    <w:rsid w:val="00793B00"/>
    <w:rsid w:val="00795245"/>
    <w:rsid w:val="007B1C30"/>
    <w:rsid w:val="007B605C"/>
    <w:rsid w:val="007C6BF3"/>
    <w:rsid w:val="007D3C55"/>
    <w:rsid w:val="007E242C"/>
    <w:rsid w:val="007E3C56"/>
    <w:rsid w:val="00807E85"/>
    <w:rsid w:val="00845014"/>
    <w:rsid w:val="008502B0"/>
    <w:rsid w:val="008528B0"/>
    <w:rsid w:val="00855AA9"/>
    <w:rsid w:val="00865D2D"/>
    <w:rsid w:val="00882292"/>
    <w:rsid w:val="008D0ADE"/>
    <w:rsid w:val="008D27F7"/>
    <w:rsid w:val="008E7F4A"/>
    <w:rsid w:val="009402B4"/>
    <w:rsid w:val="00942152"/>
    <w:rsid w:val="00952A52"/>
    <w:rsid w:val="009819CB"/>
    <w:rsid w:val="00986B34"/>
    <w:rsid w:val="00994A7D"/>
    <w:rsid w:val="009A099A"/>
    <w:rsid w:val="009B3C6E"/>
    <w:rsid w:val="009C1BF1"/>
    <w:rsid w:val="009C31C6"/>
    <w:rsid w:val="009C5A36"/>
    <w:rsid w:val="009E692F"/>
    <w:rsid w:val="009F5B42"/>
    <w:rsid w:val="00A11E77"/>
    <w:rsid w:val="00A23C6F"/>
    <w:rsid w:val="00A24B11"/>
    <w:rsid w:val="00A70217"/>
    <w:rsid w:val="00AC54F4"/>
    <w:rsid w:val="00AC72AE"/>
    <w:rsid w:val="00AF2701"/>
    <w:rsid w:val="00AF479D"/>
    <w:rsid w:val="00B0717E"/>
    <w:rsid w:val="00B15C90"/>
    <w:rsid w:val="00B33011"/>
    <w:rsid w:val="00B3681D"/>
    <w:rsid w:val="00B51185"/>
    <w:rsid w:val="00B62535"/>
    <w:rsid w:val="00B80014"/>
    <w:rsid w:val="00B819E0"/>
    <w:rsid w:val="00B93C33"/>
    <w:rsid w:val="00B94005"/>
    <w:rsid w:val="00BA34C1"/>
    <w:rsid w:val="00BB1E90"/>
    <w:rsid w:val="00BC0123"/>
    <w:rsid w:val="00BC42B6"/>
    <w:rsid w:val="00BE6009"/>
    <w:rsid w:val="00BF275A"/>
    <w:rsid w:val="00BF2F26"/>
    <w:rsid w:val="00C12D94"/>
    <w:rsid w:val="00C1783C"/>
    <w:rsid w:val="00C311FC"/>
    <w:rsid w:val="00C33DC3"/>
    <w:rsid w:val="00C4543E"/>
    <w:rsid w:val="00C721CF"/>
    <w:rsid w:val="00C86DC1"/>
    <w:rsid w:val="00C9219F"/>
    <w:rsid w:val="00CB1358"/>
    <w:rsid w:val="00CB5BD6"/>
    <w:rsid w:val="00CC2DC1"/>
    <w:rsid w:val="00CD0C6A"/>
    <w:rsid w:val="00CD3A25"/>
    <w:rsid w:val="00CD7044"/>
    <w:rsid w:val="00D0263D"/>
    <w:rsid w:val="00D073EB"/>
    <w:rsid w:val="00D10641"/>
    <w:rsid w:val="00D1643F"/>
    <w:rsid w:val="00D233D5"/>
    <w:rsid w:val="00D403B1"/>
    <w:rsid w:val="00D8568B"/>
    <w:rsid w:val="00D904C0"/>
    <w:rsid w:val="00DA23D9"/>
    <w:rsid w:val="00E123A6"/>
    <w:rsid w:val="00E25165"/>
    <w:rsid w:val="00E64699"/>
    <w:rsid w:val="00E91AA8"/>
    <w:rsid w:val="00E94B67"/>
    <w:rsid w:val="00E97739"/>
    <w:rsid w:val="00ED2598"/>
    <w:rsid w:val="00EE3272"/>
    <w:rsid w:val="00EE36CC"/>
    <w:rsid w:val="00EE4D53"/>
    <w:rsid w:val="00EF1DFD"/>
    <w:rsid w:val="00EF20E5"/>
    <w:rsid w:val="00F143D3"/>
    <w:rsid w:val="00F86509"/>
    <w:rsid w:val="1079F004"/>
    <w:rsid w:val="206C57EC"/>
    <w:rsid w:val="230254A1"/>
    <w:rsid w:val="274B52F8"/>
    <w:rsid w:val="2FDA6E48"/>
    <w:rsid w:val="41BE4849"/>
    <w:rsid w:val="587DC3E7"/>
    <w:rsid w:val="6017B881"/>
    <w:rsid w:val="6A8641F9"/>
    <w:rsid w:val="71E9CE8F"/>
    <w:rsid w:val="78DF2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34E140"/>
  <w15:chartTrackingRefBased/>
  <w15:docId w15:val="{E8C6DC17-C99A-453D-AA6F-BC8B59826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2159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2159CC"/>
  </w:style>
  <w:style w:type="paragraph" w:styleId="llb">
    <w:name w:val="footer"/>
    <w:basedOn w:val="Norml"/>
    <w:link w:val="llbChar"/>
    <w:uiPriority w:val="99"/>
    <w:unhideWhenUsed/>
    <w:rsid w:val="002159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2159CC"/>
  </w:style>
  <w:style w:type="table" w:styleId="Rcsostblzat">
    <w:name w:val="Table Grid"/>
    <w:basedOn w:val="Normltblzat"/>
    <w:uiPriority w:val="39"/>
    <w:rsid w:val="002159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aszerbekezds">
    <w:name w:val="List Paragraph"/>
    <w:basedOn w:val="Norml"/>
    <w:uiPriority w:val="34"/>
    <w:qFormat/>
    <w:rsid w:val="002159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ff530ff-0824-4169-82f3-a2885967538e">
      <UserInfo>
        <DisplayName>Bachmann Dóra</DisplayName>
        <AccountId>12</AccountId>
        <AccountType/>
      </UserInfo>
      <UserInfo>
        <DisplayName>Varga Ildikó Judit</DisplayName>
        <AccountId>1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34D220E2F9FA6043A5E8AD90F8BDBDAF" ma:contentTypeVersion="7" ma:contentTypeDescription="Új dokumentum létrehozása." ma:contentTypeScope="" ma:versionID="a4fba30d16e241ee0f990b1e1559df0a">
  <xsd:schema xmlns:xsd="http://www.w3.org/2001/XMLSchema" xmlns:xs="http://www.w3.org/2001/XMLSchema" xmlns:p="http://schemas.microsoft.com/office/2006/metadata/properties" xmlns:ns2="e6470089-5b17-4501-8f23-d215d2a8376c" xmlns:ns3="bff530ff-0824-4169-82f3-a2885967538e" targetNamespace="http://schemas.microsoft.com/office/2006/metadata/properties" ma:root="true" ma:fieldsID="13ade040f7c2f1347e0780a1c785ed2d" ns2:_="" ns3:_="">
    <xsd:import namespace="e6470089-5b17-4501-8f23-d215d2a8376c"/>
    <xsd:import namespace="bff530ff-0824-4169-82f3-a288596753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470089-5b17-4501-8f23-d215d2a837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f530ff-0824-4169-82f3-a2885967538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D2901D-75E9-415E-80C6-A1FB502CC7E0}">
  <ds:schemaRefs>
    <ds:schemaRef ds:uri="http://schemas.microsoft.com/office/2006/metadata/properties"/>
    <ds:schemaRef ds:uri="http://schemas.microsoft.com/office/infopath/2007/PartnerControls"/>
    <ds:schemaRef ds:uri="bff530ff-0824-4169-82f3-a2885967538e"/>
  </ds:schemaRefs>
</ds:datastoreItem>
</file>

<file path=customXml/itemProps2.xml><?xml version="1.0" encoding="utf-8"?>
<ds:datastoreItem xmlns:ds="http://schemas.openxmlformats.org/officeDocument/2006/customXml" ds:itemID="{2CD7E11A-10D4-45C8-A5DE-E1A533B19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470089-5b17-4501-8f23-d215d2a8376c"/>
    <ds:schemaRef ds:uri="bff530ff-0824-4169-82f3-a288596753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BB1640-23E5-4E41-AE73-32DA0DF439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8</Words>
  <Characters>610</Characters>
  <Application>Microsoft Office Word</Application>
  <DocSecurity>0</DocSecurity>
  <Lines>5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kos Vinkó</dc:creator>
  <cp:keywords/>
  <dc:description/>
  <cp:lastModifiedBy>Varga Ildikó</cp:lastModifiedBy>
  <cp:revision>75</cp:revision>
  <dcterms:created xsi:type="dcterms:W3CDTF">2020-04-13T18:33:00Z</dcterms:created>
  <dcterms:modified xsi:type="dcterms:W3CDTF">2023-02-21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D220E2F9FA6043A5E8AD90F8BDBDAF</vt:lpwstr>
  </property>
</Properties>
</file>